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861C44" w14:textId="2AE951F3" w:rsidR="002461E7" w:rsidRDefault="003B77F6">
      <w:r>
        <w:t xml:space="preserve">Have you found yourself in need of organizing numbers? Are regular number lines just not efficient </w:t>
      </w:r>
      <w:r w:rsidR="00BE0569">
        <w:t>anymore?</w:t>
      </w:r>
      <w:r>
        <w:t xml:space="preserve"> Do you need an upgrade</w:t>
      </w:r>
      <w:r w:rsidR="00BE0569">
        <w:t xml:space="preserve"> from your abacus</w:t>
      </w:r>
      <w:r>
        <w:t>?</w:t>
      </w:r>
    </w:p>
    <w:p w14:paraId="47E304D6" w14:textId="3D5B8D8E" w:rsidR="003B77F6" w:rsidRDefault="003B77F6">
      <w:r>
        <w:t xml:space="preserve">Hi, I am Nigel Woodhouse, joined by </w:t>
      </w:r>
      <w:proofErr w:type="spellStart"/>
      <w:r>
        <w:t>Essam</w:t>
      </w:r>
      <w:proofErr w:type="spellEnd"/>
      <w:r>
        <w:t xml:space="preserve"> Gouda and Samantha </w:t>
      </w:r>
      <w:r w:rsidR="00BE0569">
        <w:t>Chowdhury</w:t>
      </w:r>
      <w:r>
        <w:t xml:space="preserve">, and we are here to revolutionize the way you organize your data. </w:t>
      </w:r>
    </w:p>
    <w:p w14:paraId="56E868BC" w14:textId="29B55139" w:rsidR="00BE0569" w:rsidRDefault="00BE0569">
      <w:r>
        <w:t>Have you heard of trees? Yes</w:t>
      </w:r>
      <w:r w:rsidR="00873325">
        <w:t>,</w:t>
      </w:r>
      <w:r>
        <w:t xml:space="preserve"> Tree</w:t>
      </w:r>
      <w:r w:rsidR="00343D0F">
        <w:t>s</w:t>
      </w:r>
      <w:r>
        <w:t>! No</w:t>
      </w:r>
      <w:r w:rsidR="00873325">
        <w:t>,</w:t>
      </w:r>
      <w:r>
        <w:t xml:space="preserve"> not those kinds of trees. We are programmers</w:t>
      </w:r>
      <w:r w:rsidR="00873325">
        <w:t>;</w:t>
      </w:r>
      <w:r>
        <w:t xml:space="preserve"> we never go outside. We </w:t>
      </w:r>
      <w:proofErr w:type="gramStart"/>
      <w:r>
        <w:t>don</w:t>
      </w:r>
      <w:r w:rsidR="00873325">
        <w:t>'</w:t>
      </w:r>
      <w:r>
        <w:t>t</w:t>
      </w:r>
      <w:proofErr w:type="gramEnd"/>
      <w:r>
        <w:t xml:space="preserve"> even know what those kinds of trees are.</w:t>
      </w:r>
    </w:p>
    <w:p w14:paraId="7E79EFAF" w14:textId="7F65F55F" w:rsidR="00BE0569" w:rsidRDefault="00BE0569">
      <w:r>
        <w:t xml:space="preserve">The ones we are talking about these: programming trees. </w:t>
      </w:r>
      <w:r w:rsidR="00873325">
        <w:t>Yes,</w:t>
      </w:r>
      <w:r>
        <w:t xml:space="preserve"> the types of trees that have their root at the top and grow down. You know, they are more like a potato than anything. </w:t>
      </w:r>
    </w:p>
    <w:p w14:paraId="2A43BDA5" w14:textId="6EF58A52" w:rsidR="00BE0569" w:rsidRDefault="00BE0569">
      <w:r>
        <w:t xml:space="preserve">What we are introducing to you is a revamped method to organize your information in the form of AVL and Red and Black Trees! </w:t>
      </w:r>
      <w:r w:rsidR="005571E3">
        <w:t>Wow!</w:t>
      </w:r>
    </w:p>
    <w:p w14:paraId="061DF3B8" w14:textId="71E046F5" w:rsidR="005571E3" w:rsidRDefault="005571E3">
      <w:r>
        <w:t>All you need to do is import your numbers and data, and our fully functional algorithms will take care of the rest. And the beauty of our algorithm is the nice display it generates upon running. You might have to rotate your head 90 degrees</w:t>
      </w:r>
      <w:r w:rsidR="00873325">
        <w:t>,</w:t>
      </w:r>
      <w:r w:rsidR="006E4426">
        <w:t xml:space="preserve"> but after programming for so long, you could use some neck stretches. That is how much we care about our users.</w:t>
      </w:r>
    </w:p>
    <w:p w14:paraId="7070DDB5" w14:textId="12D7023B" w:rsidR="006E4426" w:rsidRDefault="006E4426">
      <w:r>
        <w:t xml:space="preserve">Both programs operate similarly under the hood, sharing the same functions. Once you can use one, you can use transition to the other. </w:t>
      </w:r>
      <w:proofErr w:type="gramStart"/>
      <w:r w:rsidR="00873325">
        <w:t>It's</w:t>
      </w:r>
      <w:proofErr w:type="gramEnd"/>
      <w:r w:rsidR="00873325">
        <w:t xml:space="preserve"> just that simple! </w:t>
      </w:r>
      <w:proofErr w:type="gramStart"/>
      <w:r>
        <w:t>The</w:t>
      </w:r>
      <w:proofErr w:type="gramEnd"/>
      <w:r>
        <w:t xml:space="preserve"> algorithms operate with pointers, speeding up performance. Oh yeah, feel that </w:t>
      </w:r>
      <w:proofErr w:type="spellStart"/>
      <w:r>
        <w:t>Olog</w:t>
      </w:r>
      <w:proofErr w:type="spellEnd"/>
      <w:r>
        <w:t>(n) speed.</w:t>
      </w:r>
      <w:r w:rsidR="00343D0F">
        <w:t xml:space="preserve"> And to prove how efficient it is, look at our benchmarks. </w:t>
      </w:r>
      <w:r w:rsidR="00873325">
        <w:t>Those are some mighty fine lines!</w:t>
      </w:r>
    </w:p>
    <w:p w14:paraId="6BD1F493" w14:textId="46FF50B2" w:rsidR="006E4426" w:rsidRDefault="006E4426">
      <w:r>
        <w:t xml:space="preserve">Both programs cover all the basic functionality that you would require from your tree. The ability to insert data. The ability to remove data.  </w:t>
      </w:r>
      <w:r w:rsidR="00F50C10">
        <w:t>Get the height of your tree and the number of nodes. Find any node inside your tree.</w:t>
      </w:r>
      <w:r w:rsidR="00873325">
        <w:t xml:space="preserve"> And </w:t>
      </w:r>
      <w:proofErr w:type="gramStart"/>
      <w:r w:rsidR="00873325">
        <w:t>of course</w:t>
      </w:r>
      <w:proofErr w:type="gramEnd"/>
      <w:r w:rsidR="00873325">
        <w:t xml:space="preserve"> the nice printing ability.</w:t>
      </w:r>
      <w:r w:rsidR="00F50C10">
        <w:t xml:space="preserve"> All your information is presented in some test functions and the accompanying user manual.</w:t>
      </w:r>
    </w:p>
    <w:p w14:paraId="453078A3" w14:textId="286A6ABC" w:rsidR="00F50C10" w:rsidRDefault="00F50C10">
      <w:r>
        <w:t>Through hard work, collaboration, sleepless nights, and caffeine, our dedicated engineering team ensures the highest quality of software for you</w:t>
      </w:r>
      <w:r w:rsidR="00873325">
        <w:t>r use</w:t>
      </w:r>
      <w:r>
        <w:t xml:space="preserve">. If you have any questions, </w:t>
      </w:r>
      <w:proofErr w:type="gramStart"/>
      <w:r>
        <w:t>don</w:t>
      </w:r>
      <w:r w:rsidR="00873325">
        <w:t>'</w:t>
      </w:r>
      <w:r>
        <w:t>t</w:t>
      </w:r>
      <w:proofErr w:type="gramEnd"/>
      <w:r>
        <w:t xml:space="preserve"> hesitate to ask… stack exchange. I hear they are pretty good over there. </w:t>
      </w:r>
    </w:p>
    <w:p w14:paraId="69A9F309" w14:textId="77777777" w:rsidR="00BE0569" w:rsidRDefault="00BE0569"/>
    <w:p w14:paraId="5746F1AF" w14:textId="77777777" w:rsidR="00BE0569" w:rsidRDefault="00BE0569"/>
    <w:sectPr w:rsidR="00BE05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tTC0MDO3tDQwMDVR0lEKTi0uzszPAykwrAUAYzb+eywAAAA="/>
  </w:docVars>
  <w:rsids>
    <w:rsidRoot w:val="003B77F6"/>
    <w:rsid w:val="002461E7"/>
    <w:rsid w:val="00343D0F"/>
    <w:rsid w:val="003B77F6"/>
    <w:rsid w:val="005571E3"/>
    <w:rsid w:val="006E4426"/>
    <w:rsid w:val="00873325"/>
    <w:rsid w:val="00BE0569"/>
    <w:rsid w:val="00F50C1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A7C09"/>
  <w15:chartTrackingRefBased/>
  <w15:docId w15:val="{D73DF1FC-95EC-4332-955C-80061E2FA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1</Pages>
  <Words>310</Words>
  <Characters>176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gel Woodhouse</dc:creator>
  <cp:keywords/>
  <dc:description/>
  <cp:lastModifiedBy>Nigel Woodhouse</cp:lastModifiedBy>
  <cp:revision>1</cp:revision>
  <dcterms:created xsi:type="dcterms:W3CDTF">2020-12-06T19:56:00Z</dcterms:created>
  <dcterms:modified xsi:type="dcterms:W3CDTF">2020-12-06T22:10:00Z</dcterms:modified>
</cp:coreProperties>
</file>